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54B6" w:rsidRPr="0019251E" w:rsidRDefault="003F54B6" w:rsidP="0019251E">
      <w:pPr>
        <w:widowControl w:val="0"/>
        <w:autoSpaceDE w:val="0"/>
        <w:autoSpaceDN w:val="0"/>
        <w:spacing w:before="92" w:after="0" w:line="240" w:lineRule="auto"/>
        <w:rPr>
          <w:rFonts w:ascii="Arial" w:eastAsia="Arial" w:hAnsi="Arial" w:cs="Arial"/>
          <w:b/>
          <w:sz w:val="24"/>
          <w:szCs w:val="24"/>
          <w:lang w:bidi="en-US"/>
        </w:rPr>
      </w:pPr>
      <w:r w:rsidRPr="0019251E">
        <w:rPr>
          <w:rFonts w:ascii="Arial" w:eastAsia="Arial" w:hAnsi="Arial" w:cs="Arial"/>
          <w:b/>
          <w:sz w:val="24"/>
          <w:szCs w:val="24"/>
          <w:lang w:bidi="en-US"/>
        </w:rPr>
        <w:t>ENTRY NO. 22 - [CAPITAL ASSET IS ACQUIRED BY INSTALLMENT</w:t>
      </w:r>
    </w:p>
    <w:p w:rsidR="003F54B6" w:rsidRPr="0019251E" w:rsidRDefault="003F54B6" w:rsidP="0019251E">
      <w:pPr>
        <w:widowControl w:val="0"/>
        <w:tabs>
          <w:tab w:val="left" w:pos="8640"/>
        </w:tabs>
        <w:autoSpaceDE w:val="0"/>
        <w:autoSpaceDN w:val="0"/>
        <w:spacing w:after="0" w:line="240" w:lineRule="auto"/>
        <w:rPr>
          <w:rFonts w:ascii="Arial" w:eastAsia="Arial" w:hAnsi="Arial" w:cs="Arial"/>
          <w:b/>
          <w:sz w:val="24"/>
          <w:szCs w:val="24"/>
          <w:lang w:bidi="en-US"/>
        </w:rPr>
      </w:pPr>
      <w:r w:rsidRPr="0019251E">
        <w:rPr>
          <w:rFonts w:ascii="Arial" w:eastAsia="Arial" w:hAnsi="Arial" w:cs="Arial"/>
          <w:b/>
          <w:sz w:val="24"/>
          <w:szCs w:val="24"/>
          <w:lang w:bidi="en-US"/>
        </w:rPr>
        <w:t>PURCHASE OR CAPITAL</w:t>
      </w:r>
      <w:r w:rsidRPr="0019251E">
        <w:rPr>
          <w:rFonts w:ascii="Arial" w:eastAsia="Arial" w:hAnsi="Arial" w:cs="Arial"/>
          <w:b/>
          <w:spacing w:val="-9"/>
          <w:sz w:val="24"/>
          <w:szCs w:val="24"/>
          <w:lang w:bidi="en-US"/>
        </w:rPr>
        <w:t xml:space="preserve"> </w:t>
      </w:r>
      <w:r w:rsidRPr="0019251E">
        <w:rPr>
          <w:rFonts w:ascii="Arial" w:eastAsia="Arial" w:hAnsi="Arial" w:cs="Arial"/>
          <w:b/>
          <w:sz w:val="24"/>
          <w:szCs w:val="24"/>
          <w:lang w:bidi="en-US"/>
        </w:rPr>
        <w:t>LEASE</w:t>
      </w:r>
      <w:r w:rsidRPr="0019251E">
        <w:rPr>
          <w:rFonts w:ascii="Arial" w:eastAsia="Arial" w:hAnsi="Arial" w:cs="Arial"/>
          <w:b/>
          <w:spacing w:val="-3"/>
          <w:sz w:val="24"/>
          <w:szCs w:val="24"/>
          <w:lang w:bidi="en-US"/>
        </w:rPr>
        <w:t xml:space="preserve"> </w:t>
      </w:r>
      <w:r w:rsidRPr="0019251E">
        <w:rPr>
          <w:rFonts w:ascii="Arial" w:eastAsia="Arial" w:hAnsi="Arial" w:cs="Arial"/>
          <w:b/>
          <w:sz w:val="24"/>
          <w:szCs w:val="24"/>
          <w:lang w:bidi="en-US"/>
        </w:rPr>
        <w:t>CONTRACT]</w:t>
      </w:r>
      <w:r w:rsidRPr="0019251E">
        <w:rPr>
          <w:rFonts w:ascii="Arial" w:eastAsia="Arial" w:hAnsi="Arial" w:cs="Arial"/>
          <w:b/>
          <w:sz w:val="24"/>
          <w:szCs w:val="24"/>
          <w:lang w:bidi="en-US"/>
        </w:rPr>
        <w:tab/>
        <w:t>10522</w:t>
      </w:r>
    </w:p>
    <w:p w:rsidR="003F54B6" w:rsidRPr="0019251E" w:rsidRDefault="003F54B6" w:rsidP="0019251E">
      <w:pPr>
        <w:widowControl w:val="0"/>
        <w:autoSpaceDE w:val="0"/>
        <w:autoSpaceDN w:val="0"/>
        <w:spacing w:after="0" w:line="240" w:lineRule="auto"/>
        <w:rPr>
          <w:rFonts w:ascii="Arial" w:eastAsia="Arial" w:hAnsi="Arial" w:cs="Arial"/>
          <w:sz w:val="24"/>
          <w:szCs w:val="24"/>
          <w:lang w:bidi="en-US"/>
        </w:rPr>
      </w:pPr>
      <w:r w:rsidRPr="0019251E">
        <w:rPr>
          <w:rFonts w:ascii="Arial" w:eastAsia="Arial" w:hAnsi="Arial" w:cs="Arial"/>
          <w:sz w:val="24"/>
          <w:szCs w:val="24"/>
          <w:lang w:bidi="en-US"/>
        </w:rPr>
        <w:t>(</w:t>
      </w:r>
      <w:del w:id="0" w:author="Chris Bradford" w:date="2020-08-07T13:07:00Z">
        <w:r w:rsidRPr="0019251E" w:rsidDel="007A59A3">
          <w:rPr>
            <w:rFonts w:ascii="Arial" w:eastAsia="Arial" w:hAnsi="Arial" w:cs="Arial"/>
            <w:sz w:val="24"/>
            <w:szCs w:val="24"/>
            <w:lang w:bidi="en-US"/>
          </w:rPr>
          <w:delText>Revised 10/2015</w:delText>
        </w:r>
      </w:del>
      <w:ins w:id="1" w:author="Chris Bradford" w:date="2020-08-07T13:07:00Z">
        <w:r w:rsidR="007A59A3">
          <w:rPr>
            <w:rFonts w:ascii="Arial" w:eastAsia="Arial" w:hAnsi="Arial" w:cs="Arial"/>
            <w:sz w:val="24"/>
            <w:szCs w:val="24"/>
            <w:lang w:bidi="en-US"/>
          </w:rPr>
          <w:t xml:space="preserve">Deleted </w:t>
        </w:r>
        <w:del w:id="2" w:author="Bradford, Christopher" w:date="2020-12-14T11:09:00Z">
          <w:r w:rsidR="007A59A3" w:rsidDel="00C82A78">
            <w:rPr>
              <w:rFonts w:ascii="Arial" w:eastAsia="Arial" w:hAnsi="Arial" w:cs="Arial"/>
              <w:sz w:val="24"/>
              <w:szCs w:val="24"/>
              <w:lang w:bidi="en-US"/>
            </w:rPr>
            <w:delText>XX</w:delText>
          </w:r>
        </w:del>
      </w:ins>
      <w:ins w:id="3" w:author="Romaso, Martha" w:date="2021-10-21T14:26:00Z">
        <w:r w:rsidR="00853B1D">
          <w:rPr>
            <w:rFonts w:ascii="Arial" w:eastAsia="Arial" w:hAnsi="Arial" w:cs="Arial"/>
            <w:sz w:val="24"/>
            <w:szCs w:val="24"/>
            <w:lang w:bidi="en-US"/>
          </w:rPr>
          <w:t>1</w:t>
        </w:r>
      </w:ins>
      <w:ins w:id="4" w:author="Nguyen, Hoa [2]" w:date="2021-12-03T15:55:00Z">
        <w:r w:rsidR="009D28DC">
          <w:rPr>
            <w:rFonts w:ascii="Arial" w:eastAsia="Arial" w:hAnsi="Arial" w:cs="Arial"/>
            <w:sz w:val="24"/>
            <w:szCs w:val="24"/>
            <w:lang w:bidi="en-US"/>
          </w:rPr>
          <w:t>2</w:t>
        </w:r>
      </w:ins>
      <w:ins w:id="5" w:author="Nguyen, Hoa" w:date="2021-01-15T12:13:00Z">
        <w:del w:id="6" w:author="Romaso, Martha" w:date="2021-10-21T14:26:00Z">
          <w:r w:rsidR="00904A9F" w:rsidDel="00853B1D">
            <w:rPr>
              <w:rFonts w:ascii="Arial" w:eastAsia="Arial" w:hAnsi="Arial" w:cs="Arial"/>
              <w:sz w:val="24"/>
              <w:szCs w:val="24"/>
              <w:lang w:bidi="en-US"/>
            </w:rPr>
            <w:delText>0</w:delText>
          </w:r>
        </w:del>
      </w:ins>
      <w:ins w:id="7" w:author="Bradford, Christopher" w:date="2020-12-14T11:09:00Z">
        <w:del w:id="8" w:author="Romaso, Martha" w:date="2021-10-21T14:26:00Z">
          <w:r w:rsidR="00C82A78" w:rsidDel="00853B1D">
            <w:rPr>
              <w:rFonts w:ascii="Arial" w:eastAsia="Arial" w:hAnsi="Arial" w:cs="Arial"/>
              <w:sz w:val="24"/>
              <w:szCs w:val="24"/>
              <w:lang w:bidi="en-US"/>
            </w:rPr>
            <w:delText>1</w:delText>
          </w:r>
        </w:del>
        <w:del w:id="9" w:author="Nguyen, Hoa" w:date="2021-01-15T12:13:00Z">
          <w:r w:rsidR="00C82A78" w:rsidDel="00904A9F">
            <w:rPr>
              <w:rFonts w:ascii="Arial" w:eastAsia="Arial" w:hAnsi="Arial" w:cs="Arial"/>
              <w:sz w:val="24"/>
              <w:szCs w:val="24"/>
              <w:lang w:bidi="en-US"/>
            </w:rPr>
            <w:delText>2</w:delText>
          </w:r>
        </w:del>
      </w:ins>
      <w:ins w:id="10" w:author="Chris Bradford" w:date="2020-08-07T13:07:00Z">
        <w:r w:rsidR="007A59A3">
          <w:rPr>
            <w:rFonts w:ascii="Arial" w:eastAsia="Arial" w:hAnsi="Arial" w:cs="Arial"/>
            <w:sz w:val="24"/>
            <w:szCs w:val="24"/>
            <w:lang w:bidi="en-US"/>
          </w:rPr>
          <w:t>/202</w:t>
        </w:r>
      </w:ins>
      <w:ins w:id="11" w:author="Nguyen, Hoa" w:date="2021-01-15T12:13:00Z">
        <w:r w:rsidR="00904A9F">
          <w:rPr>
            <w:rFonts w:ascii="Arial" w:eastAsia="Arial" w:hAnsi="Arial" w:cs="Arial"/>
            <w:sz w:val="24"/>
            <w:szCs w:val="24"/>
            <w:lang w:bidi="en-US"/>
          </w:rPr>
          <w:t>1</w:t>
        </w:r>
      </w:ins>
      <w:ins w:id="12" w:author="Chris Bradford" w:date="2020-08-07T13:07:00Z">
        <w:del w:id="13" w:author="Nguyen, Hoa" w:date="2021-01-15T12:13:00Z">
          <w:r w:rsidR="007A59A3" w:rsidDel="00904A9F">
            <w:rPr>
              <w:rFonts w:ascii="Arial" w:eastAsia="Arial" w:hAnsi="Arial" w:cs="Arial"/>
              <w:sz w:val="24"/>
              <w:szCs w:val="24"/>
              <w:lang w:bidi="en-US"/>
            </w:rPr>
            <w:delText>0</w:delText>
          </w:r>
        </w:del>
        <w:r w:rsidR="007A59A3">
          <w:rPr>
            <w:rFonts w:ascii="Arial" w:eastAsia="Arial" w:hAnsi="Arial" w:cs="Arial"/>
            <w:sz w:val="24"/>
            <w:szCs w:val="24"/>
            <w:lang w:bidi="en-US"/>
          </w:rPr>
          <w:t xml:space="preserve"> and moved to 10537</w:t>
        </w:r>
      </w:ins>
      <w:r w:rsidRPr="0019251E">
        <w:rPr>
          <w:rFonts w:ascii="Arial" w:eastAsia="Arial" w:hAnsi="Arial" w:cs="Arial"/>
          <w:sz w:val="24"/>
          <w:szCs w:val="24"/>
          <w:lang w:bidi="en-US"/>
        </w:rPr>
        <w:t>)</w:t>
      </w:r>
    </w:p>
    <w:p w:rsidR="003F54B6" w:rsidRPr="0019251E" w:rsidDel="007A59A3" w:rsidRDefault="003F54B6" w:rsidP="0019251E">
      <w:pPr>
        <w:widowControl w:val="0"/>
        <w:autoSpaceDE w:val="0"/>
        <w:autoSpaceDN w:val="0"/>
        <w:spacing w:before="2" w:after="0" w:line="240" w:lineRule="auto"/>
        <w:rPr>
          <w:del w:id="14" w:author="Chris Bradford" w:date="2020-08-07T13:07:00Z"/>
          <w:rFonts w:ascii="Arial" w:eastAsia="Arial" w:hAnsi="Arial" w:cs="Arial"/>
          <w:sz w:val="24"/>
          <w:szCs w:val="24"/>
          <w:lang w:bidi="en-US"/>
        </w:rPr>
      </w:pPr>
    </w:p>
    <w:p w:rsidR="003F54B6" w:rsidRPr="0019251E" w:rsidDel="007A59A3" w:rsidRDefault="003F54B6" w:rsidP="0019251E">
      <w:pPr>
        <w:widowControl w:val="0"/>
        <w:autoSpaceDE w:val="0"/>
        <w:autoSpaceDN w:val="0"/>
        <w:spacing w:after="0" w:line="240" w:lineRule="auto"/>
        <w:rPr>
          <w:del w:id="15" w:author="Chris Bradford" w:date="2020-08-07T13:07:00Z"/>
          <w:rFonts w:ascii="Arial" w:eastAsia="Arial" w:hAnsi="Arial" w:cs="Arial"/>
          <w:sz w:val="24"/>
          <w:szCs w:val="24"/>
          <w:lang w:bidi="en-US"/>
        </w:rPr>
      </w:pPr>
      <w:del w:id="16" w:author="Chris Bradford" w:date="2020-08-07T13:07:00Z">
        <w:r w:rsidRPr="0019251E" w:rsidDel="007A59A3">
          <w:rPr>
            <w:rFonts w:ascii="Arial" w:eastAsia="Arial" w:hAnsi="Arial" w:cs="Arial"/>
            <w:sz w:val="24"/>
            <w:szCs w:val="24"/>
            <w:lang w:bidi="en-US"/>
          </w:rPr>
          <w:delText>This entry is to record a capital asset acquired through a lease-purchase contract. Note: This entry would normally be included in Entry No. 20. It is shown here separately for clarity.</w:delText>
        </w:r>
      </w:del>
    </w:p>
    <w:p w:rsidR="003F54B6" w:rsidRPr="0019251E" w:rsidDel="007A59A3" w:rsidRDefault="003F54B6" w:rsidP="0019251E">
      <w:pPr>
        <w:widowControl w:val="0"/>
        <w:autoSpaceDE w:val="0"/>
        <w:autoSpaceDN w:val="0"/>
        <w:spacing w:before="8" w:after="0" w:line="240" w:lineRule="auto"/>
        <w:rPr>
          <w:del w:id="17" w:author="Chris Bradford" w:date="2020-08-07T13:07:00Z"/>
          <w:rFonts w:ascii="Arial" w:eastAsia="Arial" w:hAnsi="Arial" w:cs="Arial"/>
          <w:sz w:val="24"/>
          <w:szCs w:val="24"/>
          <w:lang w:bidi="en-US"/>
        </w:rPr>
      </w:pPr>
    </w:p>
    <w:p w:rsidR="003F54B6" w:rsidRPr="0019251E" w:rsidDel="007A59A3" w:rsidRDefault="003F54B6" w:rsidP="0019251E">
      <w:pPr>
        <w:widowControl w:val="0"/>
        <w:autoSpaceDE w:val="0"/>
        <w:autoSpaceDN w:val="0"/>
        <w:spacing w:before="1" w:line="240" w:lineRule="auto"/>
        <w:outlineLvl w:val="2"/>
        <w:rPr>
          <w:del w:id="18" w:author="Chris Bradford" w:date="2020-08-07T13:07:00Z"/>
          <w:rFonts w:ascii="Arial" w:eastAsia="Arial" w:hAnsi="Arial" w:cs="Arial"/>
          <w:b/>
          <w:bCs/>
          <w:sz w:val="24"/>
          <w:szCs w:val="24"/>
          <w:u w:color="000000"/>
          <w:lang w:bidi="en-US"/>
        </w:rPr>
      </w:pPr>
      <w:del w:id="19" w:author="Chris Bradford" w:date="2020-08-07T13:07:00Z">
        <w:r w:rsidRPr="0019251E" w:rsidDel="007A59A3">
          <w:rPr>
            <w:rFonts w:ascii="Arial" w:eastAsia="Arial" w:hAnsi="Arial" w:cs="Arial"/>
            <w:b/>
            <w:bCs/>
            <w:sz w:val="24"/>
            <w:szCs w:val="24"/>
            <w:u w:color="000000"/>
            <w:lang w:bidi="en-US"/>
          </w:rPr>
          <w:delText>Information:</w:delText>
        </w:r>
      </w:del>
    </w:p>
    <w:p w:rsidR="003F54B6" w:rsidRPr="0019251E" w:rsidDel="007A59A3" w:rsidRDefault="003F54B6" w:rsidP="0019251E">
      <w:pPr>
        <w:widowControl w:val="0"/>
        <w:autoSpaceDE w:val="0"/>
        <w:autoSpaceDN w:val="0"/>
        <w:spacing w:before="3" w:after="0" w:line="240" w:lineRule="auto"/>
        <w:ind w:right="101" w:hanging="1"/>
        <w:rPr>
          <w:del w:id="20" w:author="Chris Bradford" w:date="2020-08-07T13:07:00Z"/>
          <w:rFonts w:ascii="Arial" w:eastAsia="Arial" w:hAnsi="Arial" w:cs="Arial"/>
          <w:sz w:val="24"/>
          <w:szCs w:val="24"/>
          <w:lang w:bidi="en-US"/>
        </w:rPr>
      </w:pPr>
      <w:del w:id="21" w:author="Chris Bradford" w:date="2020-08-07T13:07:00Z">
        <w:r w:rsidRPr="0019251E" w:rsidDel="007A59A3">
          <w:rPr>
            <w:rFonts w:ascii="Arial" w:eastAsia="Arial" w:hAnsi="Arial" w:cs="Arial"/>
            <w:sz w:val="24"/>
            <w:szCs w:val="24"/>
            <w:lang w:bidi="en-US"/>
          </w:rPr>
          <w:delText xml:space="preserve">Capital asset is acquired by an installment purchase or capital lease (lease-purchase) contract. When a lease contract which is essentially an installment purchase or an actual installment purchase contract is executed, an asset is recorded in the Capital Asset Group of Accounts. Since there is also a long-term commitment to make the lease or installment payments, a liability is also recorded in the General Long-Term Debt Account Group. See SAM section </w:delText>
        </w:r>
        <w:r w:rsidR="00262831" w:rsidRPr="0019251E" w:rsidDel="007A59A3">
          <w:rPr>
            <w:rFonts w:ascii="Arial" w:eastAsia="Arial" w:hAnsi="Arial" w:cs="Arial"/>
            <w:color w:val="0000FF"/>
            <w:sz w:val="24"/>
            <w:szCs w:val="24"/>
            <w:lang w:bidi="en-US"/>
          </w:rPr>
          <w:fldChar w:fldCharType="begin"/>
        </w:r>
        <w:r w:rsidR="00262831" w:rsidRPr="0019251E" w:rsidDel="007A59A3">
          <w:rPr>
            <w:rFonts w:ascii="Arial" w:eastAsia="Arial" w:hAnsi="Arial" w:cs="Arial"/>
            <w:color w:val="0000FF"/>
            <w:sz w:val="24"/>
            <w:szCs w:val="24"/>
            <w:lang w:bidi="en-US"/>
          </w:rPr>
          <w:delInstrText xml:space="preserve"> HYPERLINK "http://sam.dgs.ca.gov/TOC/8600.aspx" \h </w:delInstrText>
        </w:r>
        <w:r w:rsidR="00262831" w:rsidRPr="0019251E" w:rsidDel="007A59A3">
          <w:rPr>
            <w:rFonts w:ascii="Arial" w:eastAsia="Arial" w:hAnsi="Arial" w:cs="Arial"/>
            <w:color w:val="0000FF"/>
            <w:sz w:val="24"/>
            <w:szCs w:val="24"/>
            <w:lang w:bidi="en-US"/>
          </w:rPr>
          <w:fldChar w:fldCharType="separate"/>
        </w:r>
        <w:r w:rsidRPr="0019251E" w:rsidDel="007A59A3">
          <w:rPr>
            <w:rFonts w:ascii="Arial" w:eastAsia="Arial" w:hAnsi="Arial" w:cs="Arial"/>
            <w:color w:val="0000FF"/>
            <w:sz w:val="24"/>
            <w:szCs w:val="24"/>
            <w:lang w:bidi="en-US"/>
          </w:rPr>
          <w:delText>8632</w:delText>
        </w:r>
        <w:r w:rsidR="00262831" w:rsidRPr="0019251E" w:rsidDel="007A59A3">
          <w:rPr>
            <w:rFonts w:ascii="Arial" w:eastAsia="Arial" w:hAnsi="Arial" w:cs="Arial"/>
            <w:color w:val="0000FF"/>
            <w:sz w:val="24"/>
            <w:szCs w:val="24"/>
            <w:lang w:bidi="en-US"/>
          </w:rPr>
          <w:fldChar w:fldCharType="end"/>
        </w:r>
        <w:r w:rsidRPr="0019251E" w:rsidDel="007A59A3">
          <w:rPr>
            <w:rFonts w:ascii="Arial" w:eastAsia="Arial" w:hAnsi="Arial" w:cs="Arial"/>
            <w:sz w:val="24"/>
            <w:szCs w:val="24"/>
            <w:lang w:bidi="en-US"/>
          </w:rPr>
          <w:delText>, Installment Purchase/Capital Lease</w:delText>
        </w:r>
        <w:r w:rsidRPr="0019251E" w:rsidDel="007A59A3">
          <w:rPr>
            <w:rFonts w:ascii="Arial" w:eastAsia="Arial" w:hAnsi="Arial" w:cs="Arial"/>
            <w:spacing w:val="-3"/>
            <w:sz w:val="24"/>
            <w:szCs w:val="24"/>
            <w:lang w:bidi="en-US"/>
          </w:rPr>
          <w:delText xml:space="preserve"> </w:delText>
        </w:r>
        <w:r w:rsidRPr="0019251E" w:rsidDel="007A59A3">
          <w:rPr>
            <w:rFonts w:ascii="Arial" w:eastAsia="Arial" w:hAnsi="Arial" w:cs="Arial"/>
            <w:sz w:val="24"/>
            <w:szCs w:val="24"/>
            <w:lang w:bidi="en-US"/>
          </w:rPr>
          <w:delText>Contracts.</w:delText>
        </w:r>
      </w:del>
    </w:p>
    <w:p w:rsidR="003F54B6" w:rsidRPr="0019251E" w:rsidDel="007A59A3" w:rsidRDefault="003F54B6" w:rsidP="0019251E">
      <w:pPr>
        <w:widowControl w:val="0"/>
        <w:autoSpaceDE w:val="0"/>
        <w:autoSpaceDN w:val="0"/>
        <w:spacing w:before="7" w:after="0" w:line="240" w:lineRule="auto"/>
        <w:rPr>
          <w:del w:id="22" w:author="Chris Bradford" w:date="2020-08-07T13:07:00Z"/>
          <w:rFonts w:ascii="Arial" w:eastAsia="Arial" w:hAnsi="Arial" w:cs="Arial"/>
          <w:sz w:val="24"/>
          <w:szCs w:val="24"/>
          <w:lang w:bidi="en-US"/>
        </w:rPr>
      </w:pPr>
    </w:p>
    <w:p w:rsidR="003F54B6" w:rsidRPr="0019251E" w:rsidDel="007A59A3" w:rsidRDefault="003F54B6" w:rsidP="0019251E">
      <w:pPr>
        <w:widowControl w:val="0"/>
        <w:autoSpaceDE w:val="0"/>
        <w:autoSpaceDN w:val="0"/>
        <w:spacing w:line="240" w:lineRule="auto"/>
        <w:outlineLvl w:val="2"/>
        <w:rPr>
          <w:del w:id="23" w:author="Chris Bradford" w:date="2020-08-07T13:07:00Z"/>
          <w:rFonts w:ascii="Arial" w:eastAsia="Arial" w:hAnsi="Arial" w:cs="Arial"/>
          <w:b/>
          <w:bCs/>
          <w:sz w:val="24"/>
          <w:szCs w:val="24"/>
          <w:u w:color="000000"/>
          <w:lang w:bidi="en-US"/>
        </w:rPr>
      </w:pPr>
      <w:del w:id="24" w:author="Chris Bradford" w:date="2020-08-07T13:07:00Z">
        <w:r w:rsidRPr="0019251E" w:rsidDel="007A59A3">
          <w:rPr>
            <w:rFonts w:ascii="Arial" w:eastAsia="Arial" w:hAnsi="Arial" w:cs="Arial"/>
            <w:b/>
            <w:bCs/>
            <w:sz w:val="24"/>
            <w:szCs w:val="24"/>
            <w:u w:color="000000"/>
            <w:lang w:bidi="en-US"/>
          </w:rPr>
          <w:delText>Source Document:</w:delText>
        </w:r>
      </w:del>
    </w:p>
    <w:p w:rsidR="003F54B6" w:rsidRPr="0019251E" w:rsidDel="007A59A3" w:rsidRDefault="003F54B6" w:rsidP="0019251E">
      <w:pPr>
        <w:widowControl w:val="0"/>
        <w:autoSpaceDE w:val="0"/>
        <w:autoSpaceDN w:val="0"/>
        <w:spacing w:before="4" w:after="0" w:line="240" w:lineRule="auto"/>
        <w:rPr>
          <w:del w:id="25" w:author="Chris Bradford" w:date="2020-08-07T13:07:00Z"/>
          <w:rFonts w:ascii="Arial" w:eastAsia="Arial" w:hAnsi="Arial" w:cs="Arial"/>
          <w:sz w:val="24"/>
          <w:szCs w:val="24"/>
          <w:lang w:bidi="en-US"/>
        </w:rPr>
      </w:pPr>
      <w:del w:id="26" w:author="Chris Bradford" w:date="2020-08-07T13:07:00Z">
        <w:r w:rsidRPr="0019251E" w:rsidDel="007A59A3">
          <w:rPr>
            <w:rFonts w:ascii="Arial" w:eastAsia="Arial" w:hAnsi="Arial" w:cs="Arial"/>
            <w:sz w:val="24"/>
            <w:szCs w:val="24"/>
            <w:lang w:bidi="en-US"/>
          </w:rPr>
          <w:delText>Capital lease or installment purchase contract.</w:delText>
        </w:r>
      </w:del>
    </w:p>
    <w:p w:rsidR="003F54B6" w:rsidRPr="0019251E" w:rsidDel="007A59A3" w:rsidRDefault="003F54B6" w:rsidP="0019251E">
      <w:pPr>
        <w:widowControl w:val="0"/>
        <w:autoSpaceDE w:val="0"/>
        <w:autoSpaceDN w:val="0"/>
        <w:spacing w:before="10" w:after="0" w:line="240" w:lineRule="auto"/>
        <w:rPr>
          <w:del w:id="27" w:author="Chris Bradford" w:date="2020-08-07T13:07:00Z"/>
          <w:rFonts w:ascii="Arial" w:eastAsia="Arial" w:hAnsi="Arial" w:cs="Arial"/>
          <w:sz w:val="24"/>
          <w:szCs w:val="24"/>
          <w:lang w:bidi="en-US"/>
        </w:rPr>
      </w:pPr>
    </w:p>
    <w:p w:rsidR="003F54B6" w:rsidRPr="0019251E" w:rsidDel="007A59A3" w:rsidRDefault="003F54B6" w:rsidP="0019251E">
      <w:pPr>
        <w:widowControl w:val="0"/>
        <w:autoSpaceDE w:val="0"/>
        <w:autoSpaceDN w:val="0"/>
        <w:spacing w:after="0" w:line="240" w:lineRule="auto"/>
        <w:outlineLvl w:val="2"/>
        <w:rPr>
          <w:del w:id="28" w:author="Chris Bradford" w:date="2020-08-07T13:07:00Z"/>
          <w:rFonts w:ascii="Arial" w:eastAsia="Arial" w:hAnsi="Arial" w:cs="Arial"/>
          <w:b/>
          <w:bCs/>
          <w:sz w:val="24"/>
          <w:szCs w:val="24"/>
          <w:u w:color="000000"/>
          <w:lang w:bidi="en-US"/>
        </w:rPr>
      </w:pPr>
      <w:del w:id="29" w:author="Chris Bradford" w:date="2020-08-07T13:07:00Z">
        <w:r w:rsidRPr="0019251E" w:rsidDel="007A59A3">
          <w:rPr>
            <w:rFonts w:ascii="Arial" w:eastAsia="Arial" w:hAnsi="Arial" w:cs="Arial"/>
            <w:b/>
            <w:bCs/>
            <w:sz w:val="24"/>
            <w:szCs w:val="24"/>
            <w:u w:val="thick" w:color="000000"/>
            <w:lang w:bidi="en-US"/>
          </w:rPr>
          <w:delText>Journal Entry for General Ledger Accounts:</w:delText>
        </w:r>
      </w:del>
    </w:p>
    <w:p w:rsidR="003F54B6" w:rsidRPr="0019251E" w:rsidDel="007A59A3" w:rsidRDefault="003F54B6" w:rsidP="0019251E">
      <w:pPr>
        <w:widowControl w:val="0"/>
        <w:autoSpaceDE w:val="0"/>
        <w:autoSpaceDN w:val="0"/>
        <w:spacing w:before="10" w:after="0" w:line="240" w:lineRule="auto"/>
        <w:rPr>
          <w:del w:id="30" w:author="Chris Bradford" w:date="2020-08-07T13:07:00Z"/>
          <w:rFonts w:ascii="Arial" w:eastAsia="Arial" w:hAnsi="Arial" w:cs="Arial"/>
          <w:b/>
          <w:sz w:val="24"/>
          <w:szCs w:val="24"/>
          <w:lang w:bidi="en-US"/>
        </w:rPr>
      </w:pPr>
    </w:p>
    <w:p w:rsidR="003F54B6" w:rsidRPr="0019251E" w:rsidDel="007A59A3" w:rsidRDefault="003F54B6" w:rsidP="0019251E">
      <w:pPr>
        <w:widowControl w:val="0"/>
        <w:autoSpaceDE w:val="0"/>
        <w:autoSpaceDN w:val="0"/>
        <w:spacing w:before="94" w:after="0" w:line="360" w:lineRule="auto"/>
        <w:rPr>
          <w:del w:id="31" w:author="Chris Bradford" w:date="2020-08-07T13:07:00Z"/>
          <w:rFonts w:ascii="Arial" w:eastAsia="Arial" w:hAnsi="Arial" w:cs="Arial"/>
          <w:sz w:val="24"/>
          <w:szCs w:val="24"/>
          <w:lang w:bidi="en-US"/>
        </w:rPr>
      </w:pPr>
      <w:del w:id="32" w:author="Chris Bradford" w:date="2020-08-07T13:07:00Z">
        <w:r w:rsidRPr="0019251E" w:rsidDel="007A59A3">
          <w:rPr>
            <w:rFonts w:ascii="Arial" w:eastAsia="Arial" w:hAnsi="Arial" w:cs="Arial"/>
            <w:sz w:val="24"/>
            <w:szCs w:val="24"/>
            <w:lang w:bidi="en-US"/>
          </w:rPr>
          <w:delText>Debit:</w:delText>
        </w:r>
      </w:del>
    </w:p>
    <w:p w:rsidR="003F54B6" w:rsidRPr="0019251E" w:rsidDel="007A59A3" w:rsidRDefault="003F54B6" w:rsidP="0019251E">
      <w:pPr>
        <w:widowControl w:val="0"/>
        <w:autoSpaceDE w:val="0"/>
        <w:autoSpaceDN w:val="0"/>
        <w:spacing w:before="1" w:after="0" w:line="360" w:lineRule="auto"/>
        <w:rPr>
          <w:del w:id="33" w:author="Chris Bradford" w:date="2020-08-07T13:07:00Z"/>
          <w:rFonts w:ascii="Arial" w:eastAsia="Arial" w:hAnsi="Arial" w:cs="Arial"/>
          <w:sz w:val="24"/>
          <w:szCs w:val="24"/>
          <w:lang w:bidi="en-US"/>
        </w:rPr>
      </w:pPr>
      <w:del w:id="34" w:author="Chris Bradford" w:date="2020-08-07T13:07:00Z">
        <w:r w:rsidRPr="0019251E" w:rsidDel="007A59A3">
          <w:rPr>
            <w:rFonts w:ascii="Arial" w:eastAsia="Arial" w:hAnsi="Arial" w:cs="Arial"/>
            <w:sz w:val="24"/>
            <w:szCs w:val="24"/>
            <w:lang w:bidi="en-US"/>
          </w:rPr>
          <w:delText>2310 Land a/</w:delText>
        </w:r>
      </w:del>
    </w:p>
    <w:p w:rsidR="003F54B6" w:rsidRPr="0019251E" w:rsidDel="007A59A3" w:rsidRDefault="003F54B6" w:rsidP="0019251E">
      <w:pPr>
        <w:widowControl w:val="0"/>
        <w:autoSpaceDE w:val="0"/>
        <w:autoSpaceDN w:val="0"/>
        <w:spacing w:after="0" w:line="360" w:lineRule="auto"/>
        <w:rPr>
          <w:del w:id="35" w:author="Chris Bradford" w:date="2020-08-07T13:07:00Z"/>
          <w:rFonts w:ascii="Arial" w:eastAsia="Arial" w:hAnsi="Arial" w:cs="Arial"/>
          <w:sz w:val="24"/>
          <w:szCs w:val="24"/>
          <w:lang w:bidi="en-US"/>
        </w:rPr>
      </w:pPr>
      <w:del w:id="36" w:author="Chris Bradford" w:date="2020-08-07T13:07:00Z">
        <w:r w:rsidRPr="0019251E" w:rsidDel="007A59A3">
          <w:rPr>
            <w:rFonts w:ascii="Arial" w:eastAsia="Arial" w:hAnsi="Arial" w:cs="Arial"/>
            <w:sz w:val="24"/>
            <w:szCs w:val="24"/>
            <w:lang w:bidi="en-US"/>
          </w:rPr>
          <w:delText>2321 Buildings a/</w:delText>
        </w:r>
      </w:del>
    </w:p>
    <w:p w:rsidR="0019251E" w:rsidDel="007A59A3" w:rsidRDefault="003F54B6" w:rsidP="0019251E">
      <w:pPr>
        <w:widowControl w:val="0"/>
        <w:autoSpaceDE w:val="0"/>
        <w:autoSpaceDN w:val="0"/>
        <w:spacing w:before="2" w:after="0" w:line="360" w:lineRule="auto"/>
        <w:ind w:right="4140"/>
        <w:rPr>
          <w:del w:id="37" w:author="Chris Bradford" w:date="2020-08-07T13:07:00Z"/>
          <w:rFonts w:ascii="Arial" w:eastAsia="Arial" w:hAnsi="Arial" w:cs="Arial"/>
          <w:sz w:val="24"/>
          <w:szCs w:val="24"/>
          <w:lang w:bidi="en-US"/>
        </w:rPr>
      </w:pPr>
      <w:del w:id="38" w:author="Chris Bradford" w:date="2020-08-07T13:07:00Z">
        <w:r w:rsidRPr="0019251E" w:rsidDel="007A59A3">
          <w:rPr>
            <w:rFonts w:ascii="Arial" w:eastAsia="Arial" w:hAnsi="Arial" w:cs="Arial"/>
            <w:sz w:val="24"/>
            <w:szCs w:val="24"/>
            <w:lang w:bidi="en-US"/>
          </w:rPr>
          <w:delText>2331 Impro</w:delText>
        </w:r>
        <w:r w:rsidR="0019251E" w:rsidDel="007A59A3">
          <w:rPr>
            <w:rFonts w:ascii="Arial" w:eastAsia="Arial" w:hAnsi="Arial" w:cs="Arial"/>
            <w:sz w:val="24"/>
            <w:szCs w:val="24"/>
            <w:lang w:bidi="en-US"/>
          </w:rPr>
          <w:delText>vements Other than Buildings a/</w:delText>
        </w:r>
      </w:del>
    </w:p>
    <w:p w:rsidR="003F54B6" w:rsidRPr="0019251E" w:rsidDel="007A59A3" w:rsidRDefault="003F54B6" w:rsidP="0019251E">
      <w:pPr>
        <w:widowControl w:val="0"/>
        <w:autoSpaceDE w:val="0"/>
        <w:autoSpaceDN w:val="0"/>
        <w:spacing w:before="2" w:after="0" w:line="360" w:lineRule="auto"/>
        <w:ind w:right="5637"/>
        <w:rPr>
          <w:del w:id="39" w:author="Chris Bradford" w:date="2020-08-07T13:07:00Z"/>
          <w:rFonts w:ascii="Arial" w:eastAsia="Arial" w:hAnsi="Arial" w:cs="Arial"/>
          <w:sz w:val="24"/>
          <w:szCs w:val="24"/>
          <w:lang w:bidi="en-US"/>
        </w:rPr>
      </w:pPr>
      <w:del w:id="40" w:author="Chris Bradford" w:date="2020-08-07T13:07:00Z">
        <w:r w:rsidRPr="0019251E" w:rsidDel="007A59A3">
          <w:rPr>
            <w:rFonts w:ascii="Arial" w:eastAsia="Arial" w:hAnsi="Arial" w:cs="Arial"/>
            <w:sz w:val="24"/>
            <w:szCs w:val="24"/>
            <w:lang w:bidi="en-US"/>
          </w:rPr>
          <w:delText>2333 Utility Plant in Service a/</w:delText>
        </w:r>
      </w:del>
    </w:p>
    <w:p w:rsidR="003F54B6" w:rsidRPr="0019251E" w:rsidDel="007A59A3" w:rsidRDefault="003F54B6" w:rsidP="0019251E">
      <w:pPr>
        <w:widowControl w:val="0"/>
        <w:autoSpaceDE w:val="0"/>
        <w:autoSpaceDN w:val="0"/>
        <w:spacing w:after="0" w:line="360" w:lineRule="auto"/>
        <w:rPr>
          <w:del w:id="41" w:author="Chris Bradford" w:date="2020-08-07T13:07:00Z"/>
          <w:rFonts w:ascii="Arial" w:eastAsia="Arial" w:hAnsi="Arial" w:cs="Arial"/>
          <w:sz w:val="24"/>
          <w:szCs w:val="24"/>
          <w:lang w:bidi="en-US"/>
        </w:rPr>
      </w:pPr>
      <w:del w:id="42" w:author="Chris Bradford" w:date="2020-08-07T13:07:00Z">
        <w:r w:rsidRPr="0019251E" w:rsidDel="007A59A3">
          <w:rPr>
            <w:rFonts w:ascii="Arial" w:eastAsia="Arial" w:hAnsi="Arial" w:cs="Arial"/>
            <w:sz w:val="24"/>
            <w:szCs w:val="24"/>
            <w:lang w:bidi="en-US"/>
          </w:rPr>
          <w:delText>2341 Equipment a/</w:delText>
        </w:r>
      </w:del>
    </w:p>
    <w:p w:rsidR="003F54B6" w:rsidRPr="0019251E" w:rsidDel="007A59A3" w:rsidRDefault="003F54B6" w:rsidP="0019251E">
      <w:pPr>
        <w:widowControl w:val="0"/>
        <w:autoSpaceDE w:val="0"/>
        <w:autoSpaceDN w:val="0"/>
        <w:spacing w:after="0" w:line="360" w:lineRule="auto"/>
        <w:rPr>
          <w:del w:id="43" w:author="Chris Bradford" w:date="2020-08-07T13:07:00Z"/>
          <w:rFonts w:ascii="Arial" w:eastAsia="Arial" w:hAnsi="Arial" w:cs="Arial"/>
          <w:sz w:val="24"/>
          <w:szCs w:val="24"/>
          <w:lang w:bidi="en-US"/>
        </w:rPr>
      </w:pPr>
      <w:del w:id="44" w:author="Chris Bradford" w:date="2020-08-07T13:07:00Z">
        <w:r w:rsidRPr="0019251E" w:rsidDel="007A59A3">
          <w:rPr>
            <w:rFonts w:ascii="Arial" w:eastAsia="Arial" w:hAnsi="Arial" w:cs="Arial"/>
            <w:sz w:val="24"/>
            <w:szCs w:val="24"/>
            <w:lang w:bidi="en-US"/>
          </w:rPr>
          <w:delText>2361 Infrastructure-Non-depreciable a/</w:delText>
        </w:r>
      </w:del>
    </w:p>
    <w:p w:rsidR="003F54B6" w:rsidRPr="0019251E" w:rsidDel="007A59A3" w:rsidRDefault="003F54B6" w:rsidP="0019251E">
      <w:pPr>
        <w:widowControl w:val="0"/>
        <w:autoSpaceDE w:val="0"/>
        <w:autoSpaceDN w:val="0"/>
        <w:spacing w:after="0" w:line="360" w:lineRule="auto"/>
        <w:rPr>
          <w:del w:id="45" w:author="Chris Bradford" w:date="2020-08-07T13:07:00Z"/>
          <w:rFonts w:ascii="Arial" w:eastAsia="Arial" w:hAnsi="Arial" w:cs="Arial"/>
          <w:sz w:val="24"/>
          <w:szCs w:val="24"/>
          <w:lang w:bidi="en-US"/>
        </w:rPr>
      </w:pPr>
      <w:del w:id="46" w:author="Chris Bradford" w:date="2020-08-07T13:07:00Z">
        <w:r w:rsidRPr="0019251E" w:rsidDel="007A59A3">
          <w:rPr>
            <w:rFonts w:ascii="Arial" w:eastAsia="Arial" w:hAnsi="Arial" w:cs="Arial"/>
            <w:sz w:val="24"/>
            <w:szCs w:val="24"/>
            <w:lang w:bidi="en-US"/>
          </w:rPr>
          <w:delText>2362 Infrastructure-Depreciable a/</w:delText>
        </w:r>
      </w:del>
    </w:p>
    <w:p w:rsidR="0019251E" w:rsidDel="007A59A3" w:rsidRDefault="003F54B6" w:rsidP="0019251E">
      <w:pPr>
        <w:widowControl w:val="0"/>
        <w:autoSpaceDE w:val="0"/>
        <w:autoSpaceDN w:val="0"/>
        <w:spacing w:before="1" w:after="0" w:line="360" w:lineRule="auto"/>
        <w:ind w:right="2520"/>
        <w:rPr>
          <w:del w:id="47" w:author="Chris Bradford" w:date="2020-08-07T13:07:00Z"/>
          <w:rFonts w:ascii="Arial" w:eastAsia="Arial" w:hAnsi="Arial" w:cs="Arial"/>
          <w:sz w:val="24"/>
          <w:szCs w:val="24"/>
          <w:lang w:bidi="en-US"/>
        </w:rPr>
      </w:pPr>
      <w:del w:id="48" w:author="Chris Bradford" w:date="2020-08-07T13:07:00Z">
        <w:r w:rsidRPr="0019251E" w:rsidDel="007A59A3">
          <w:rPr>
            <w:rFonts w:ascii="Arial" w:eastAsia="Arial" w:hAnsi="Arial" w:cs="Arial"/>
            <w:sz w:val="24"/>
            <w:szCs w:val="24"/>
            <w:lang w:bidi="en-US"/>
          </w:rPr>
          <w:delText>2411 C</w:delText>
        </w:r>
        <w:r w:rsidR="0019251E" w:rsidDel="007A59A3">
          <w:rPr>
            <w:rFonts w:ascii="Arial" w:eastAsia="Arial" w:hAnsi="Arial" w:cs="Arial"/>
            <w:sz w:val="24"/>
            <w:szCs w:val="24"/>
            <w:lang w:bidi="en-US"/>
          </w:rPr>
          <w:delText>omputer Software–Amortizable a/</w:delText>
        </w:r>
      </w:del>
    </w:p>
    <w:p w:rsidR="003F54B6" w:rsidRPr="0019251E" w:rsidDel="007A59A3" w:rsidRDefault="003F54B6" w:rsidP="0019251E">
      <w:pPr>
        <w:widowControl w:val="0"/>
        <w:autoSpaceDE w:val="0"/>
        <w:autoSpaceDN w:val="0"/>
        <w:spacing w:before="1" w:after="0" w:line="360" w:lineRule="auto"/>
        <w:ind w:right="360"/>
        <w:rPr>
          <w:del w:id="49" w:author="Chris Bradford" w:date="2020-08-07T13:07:00Z"/>
          <w:rFonts w:ascii="Arial" w:eastAsia="Arial" w:hAnsi="Arial" w:cs="Arial"/>
          <w:sz w:val="24"/>
          <w:szCs w:val="24"/>
          <w:lang w:bidi="en-US"/>
        </w:rPr>
      </w:pPr>
      <w:del w:id="50" w:author="Chris Bradford" w:date="2020-08-07T13:07:00Z">
        <w:r w:rsidRPr="0019251E" w:rsidDel="007A59A3">
          <w:rPr>
            <w:rFonts w:ascii="Arial" w:eastAsia="Arial" w:hAnsi="Arial" w:cs="Arial"/>
            <w:sz w:val="24"/>
            <w:szCs w:val="24"/>
            <w:lang w:bidi="en-US"/>
          </w:rPr>
          <w:delText>2412 Land Use Rights–Amortizable a/</w:delText>
        </w:r>
      </w:del>
    </w:p>
    <w:p w:rsidR="0019251E" w:rsidDel="007A59A3" w:rsidRDefault="003F54B6" w:rsidP="0019251E">
      <w:pPr>
        <w:widowControl w:val="0"/>
        <w:autoSpaceDE w:val="0"/>
        <w:autoSpaceDN w:val="0"/>
        <w:spacing w:before="1" w:after="0" w:line="360" w:lineRule="auto"/>
        <w:ind w:right="-90"/>
        <w:rPr>
          <w:del w:id="51" w:author="Chris Bradford" w:date="2020-08-07T13:07:00Z"/>
          <w:rFonts w:ascii="Arial" w:eastAsia="Arial" w:hAnsi="Arial" w:cs="Arial"/>
          <w:sz w:val="24"/>
          <w:szCs w:val="24"/>
          <w:lang w:bidi="en-US"/>
        </w:rPr>
      </w:pPr>
      <w:del w:id="52" w:author="Chris Bradford" w:date="2020-08-07T13:07:00Z">
        <w:r w:rsidRPr="0019251E" w:rsidDel="007A59A3">
          <w:rPr>
            <w:rFonts w:ascii="Arial" w:eastAsia="Arial" w:hAnsi="Arial" w:cs="Arial"/>
            <w:sz w:val="24"/>
            <w:szCs w:val="24"/>
            <w:lang w:bidi="en-US"/>
          </w:rPr>
          <w:delText>2413 Patents, Copyri</w:delText>
        </w:r>
        <w:r w:rsidR="0019251E" w:rsidDel="007A59A3">
          <w:rPr>
            <w:rFonts w:ascii="Arial" w:eastAsia="Arial" w:hAnsi="Arial" w:cs="Arial"/>
            <w:sz w:val="24"/>
            <w:szCs w:val="24"/>
            <w:lang w:bidi="en-US"/>
          </w:rPr>
          <w:delText>ghts, Trademarks–Amortizable a/</w:delText>
        </w:r>
      </w:del>
    </w:p>
    <w:p w:rsidR="003F54B6" w:rsidRPr="0019251E" w:rsidDel="007A59A3" w:rsidRDefault="003F54B6" w:rsidP="0019251E">
      <w:pPr>
        <w:widowControl w:val="0"/>
        <w:autoSpaceDE w:val="0"/>
        <w:autoSpaceDN w:val="0"/>
        <w:spacing w:before="1" w:after="0" w:line="360" w:lineRule="auto"/>
        <w:ind w:right="4585"/>
        <w:rPr>
          <w:del w:id="53" w:author="Chris Bradford" w:date="2020-08-07T13:07:00Z"/>
          <w:rFonts w:ascii="Arial" w:eastAsia="Arial" w:hAnsi="Arial" w:cs="Arial"/>
          <w:sz w:val="24"/>
          <w:szCs w:val="24"/>
          <w:lang w:bidi="en-US"/>
        </w:rPr>
      </w:pPr>
      <w:del w:id="54" w:author="Chris Bradford" w:date="2020-08-07T13:07:00Z">
        <w:r w:rsidRPr="0019251E" w:rsidDel="007A59A3">
          <w:rPr>
            <w:rFonts w:ascii="Arial" w:eastAsia="Arial" w:hAnsi="Arial" w:cs="Arial"/>
            <w:sz w:val="24"/>
            <w:szCs w:val="24"/>
            <w:lang w:bidi="en-US"/>
          </w:rPr>
          <w:delText>2414 Other Intangible Assets–Amortizable a/</w:delText>
        </w:r>
      </w:del>
    </w:p>
    <w:p w:rsidR="003F54B6" w:rsidRPr="0019251E" w:rsidDel="007A59A3" w:rsidRDefault="003F54B6" w:rsidP="0019251E">
      <w:pPr>
        <w:widowControl w:val="0"/>
        <w:autoSpaceDE w:val="0"/>
        <w:autoSpaceDN w:val="0"/>
        <w:spacing w:after="0" w:line="360" w:lineRule="auto"/>
        <w:rPr>
          <w:del w:id="55" w:author="Chris Bradford" w:date="2020-08-07T13:07:00Z"/>
          <w:rFonts w:ascii="Arial" w:eastAsia="Arial" w:hAnsi="Arial" w:cs="Arial"/>
          <w:sz w:val="24"/>
          <w:szCs w:val="24"/>
          <w:lang w:bidi="en-US"/>
        </w:rPr>
      </w:pPr>
      <w:del w:id="56" w:author="Chris Bradford" w:date="2020-08-07T13:07:00Z">
        <w:r w:rsidRPr="0019251E" w:rsidDel="007A59A3">
          <w:rPr>
            <w:rFonts w:ascii="Arial" w:eastAsia="Arial" w:hAnsi="Arial" w:cs="Arial"/>
            <w:sz w:val="24"/>
            <w:szCs w:val="24"/>
            <w:lang w:bidi="en-US"/>
          </w:rPr>
          <w:delText>2422 Land Use Rights–Non-Amortizable a/</w:delText>
        </w:r>
      </w:del>
    </w:p>
    <w:p w:rsidR="0019251E" w:rsidDel="007A59A3" w:rsidRDefault="003F54B6" w:rsidP="0019251E">
      <w:pPr>
        <w:widowControl w:val="0"/>
        <w:autoSpaceDE w:val="0"/>
        <w:autoSpaceDN w:val="0"/>
        <w:spacing w:before="1" w:after="0" w:line="360" w:lineRule="auto"/>
        <w:ind w:right="270"/>
        <w:rPr>
          <w:del w:id="57" w:author="Chris Bradford" w:date="2020-08-07T13:07:00Z"/>
          <w:rFonts w:ascii="Arial" w:eastAsia="Arial" w:hAnsi="Arial" w:cs="Arial"/>
          <w:sz w:val="24"/>
          <w:szCs w:val="24"/>
          <w:lang w:bidi="en-US"/>
        </w:rPr>
      </w:pPr>
      <w:del w:id="58" w:author="Chris Bradford" w:date="2020-08-07T13:07:00Z">
        <w:r w:rsidRPr="0019251E" w:rsidDel="007A59A3">
          <w:rPr>
            <w:rFonts w:ascii="Arial" w:eastAsia="Arial" w:hAnsi="Arial" w:cs="Arial"/>
            <w:sz w:val="24"/>
            <w:szCs w:val="24"/>
            <w:lang w:bidi="en-US"/>
          </w:rPr>
          <w:delText>2423 Patents, Copyrights</w:delText>
        </w:r>
        <w:r w:rsidR="0019251E" w:rsidDel="007A59A3">
          <w:rPr>
            <w:rFonts w:ascii="Arial" w:eastAsia="Arial" w:hAnsi="Arial" w:cs="Arial"/>
            <w:sz w:val="24"/>
            <w:szCs w:val="24"/>
            <w:lang w:bidi="en-US"/>
          </w:rPr>
          <w:delText>, Trademarks–Non-Amortizable a/</w:delText>
        </w:r>
      </w:del>
    </w:p>
    <w:p w:rsidR="003F54B6" w:rsidRPr="0019251E" w:rsidDel="007A59A3" w:rsidRDefault="003F54B6" w:rsidP="0019251E">
      <w:pPr>
        <w:widowControl w:val="0"/>
        <w:autoSpaceDE w:val="0"/>
        <w:autoSpaceDN w:val="0"/>
        <w:spacing w:before="1" w:after="0" w:line="360" w:lineRule="auto"/>
        <w:ind w:right="360"/>
        <w:rPr>
          <w:del w:id="59" w:author="Chris Bradford" w:date="2020-08-07T13:07:00Z"/>
          <w:rFonts w:ascii="Arial" w:eastAsia="Arial" w:hAnsi="Arial" w:cs="Arial"/>
          <w:sz w:val="24"/>
          <w:szCs w:val="24"/>
          <w:lang w:bidi="en-US"/>
        </w:rPr>
      </w:pPr>
      <w:del w:id="60" w:author="Chris Bradford" w:date="2020-08-07T13:07:00Z">
        <w:r w:rsidRPr="0019251E" w:rsidDel="007A59A3">
          <w:rPr>
            <w:rFonts w:ascii="Arial" w:eastAsia="Arial" w:hAnsi="Arial" w:cs="Arial"/>
            <w:sz w:val="24"/>
            <w:szCs w:val="24"/>
            <w:lang w:bidi="en-US"/>
          </w:rPr>
          <w:delText>2424 Other Intangible Assets–Non-Amortizable a/</w:delText>
        </w:r>
      </w:del>
    </w:p>
    <w:p w:rsidR="003F54B6" w:rsidRPr="0019251E" w:rsidDel="007A59A3" w:rsidRDefault="003F54B6" w:rsidP="0019251E">
      <w:pPr>
        <w:widowControl w:val="0"/>
        <w:autoSpaceDE w:val="0"/>
        <w:autoSpaceDN w:val="0"/>
        <w:spacing w:before="1" w:after="0" w:line="360" w:lineRule="auto"/>
        <w:ind w:left="720"/>
        <w:rPr>
          <w:del w:id="61" w:author="Chris Bradford" w:date="2020-08-07T13:07:00Z"/>
          <w:rFonts w:ascii="Arial" w:eastAsia="Arial" w:hAnsi="Arial" w:cs="Arial"/>
          <w:sz w:val="24"/>
          <w:szCs w:val="24"/>
          <w:lang w:bidi="en-US"/>
        </w:rPr>
      </w:pPr>
      <w:del w:id="62" w:author="Chris Bradford" w:date="2020-08-07T13:07:00Z">
        <w:r w:rsidRPr="0019251E" w:rsidDel="007A59A3">
          <w:rPr>
            <w:rFonts w:ascii="Arial" w:eastAsia="Arial" w:hAnsi="Arial" w:cs="Arial"/>
            <w:sz w:val="24"/>
            <w:szCs w:val="24"/>
            <w:lang w:bidi="en-US"/>
          </w:rPr>
          <w:lastRenderedPageBreak/>
          <w:delText>Credit:</w:delText>
        </w:r>
      </w:del>
    </w:p>
    <w:p w:rsidR="0019251E" w:rsidRPr="0019251E" w:rsidDel="007A59A3" w:rsidRDefault="003F54B6" w:rsidP="0019251E">
      <w:pPr>
        <w:widowControl w:val="0"/>
        <w:autoSpaceDE w:val="0"/>
        <w:autoSpaceDN w:val="0"/>
        <w:spacing w:after="0" w:line="360" w:lineRule="auto"/>
        <w:ind w:left="720"/>
        <w:rPr>
          <w:del w:id="63" w:author="Chris Bradford" w:date="2020-08-07T13:07:00Z"/>
          <w:rFonts w:ascii="Arial" w:eastAsia="Arial" w:hAnsi="Arial" w:cs="Arial"/>
          <w:sz w:val="24"/>
          <w:szCs w:val="24"/>
          <w:lang w:bidi="en-US"/>
        </w:rPr>
      </w:pPr>
      <w:del w:id="64" w:author="Chris Bradford" w:date="2020-08-07T13:07:00Z">
        <w:r w:rsidRPr="0019251E" w:rsidDel="007A59A3">
          <w:rPr>
            <w:rFonts w:ascii="Arial" w:eastAsia="Arial" w:hAnsi="Arial" w:cs="Arial"/>
            <w:sz w:val="24"/>
            <w:szCs w:val="24"/>
            <w:lang w:bidi="en-US"/>
          </w:rPr>
          <w:delText>5200 Investment in Capital Assets b/</w:delText>
        </w:r>
      </w:del>
    </w:p>
    <w:p w:rsidR="003F54B6" w:rsidRPr="0019251E" w:rsidDel="007A59A3" w:rsidRDefault="003F54B6" w:rsidP="0019251E">
      <w:pPr>
        <w:widowControl w:val="0"/>
        <w:autoSpaceDE w:val="0"/>
        <w:autoSpaceDN w:val="0"/>
        <w:spacing w:after="0" w:line="360" w:lineRule="auto"/>
        <w:ind w:right="7243"/>
        <w:jc w:val="center"/>
        <w:outlineLvl w:val="2"/>
        <w:rPr>
          <w:del w:id="65" w:author="Chris Bradford" w:date="2020-08-07T13:07:00Z"/>
          <w:rFonts w:ascii="Arial" w:eastAsia="Arial" w:hAnsi="Arial" w:cs="Arial"/>
          <w:b/>
          <w:bCs/>
          <w:sz w:val="24"/>
          <w:szCs w:val="24"/>
          <w:u w:color="000000"/>
          <w:lang w:bidi="en-US"/>
        </w:rPr>
      </w:pPr>
      <w:del w:id="66" w:author="Chris Bradford" w:date="2020-08-07T13:07:00Z">
        <w:r w:rsidRPr="0019251E" w:rsidDel="007A59A3">
          <w:rPr>
            <w:rFonts w:ascii="Arial" w:eastAsia="Arial" w:hAnsi="Arial" w:cs="Arial"/>
            <w:b/>
            <w:bCs/>
            <w:sz w:val="24"/>
            <w:szCs w:val="24"/>
            <w:u w:color="000000"/>
            <w:lang w:bidi="en-US"/>
          </w:rPr>
          <w:delText>AND</w:delText>
        </w:r>
      </w:del>
    </w:p>
    <w:p w:rsidR="003F54B6" w:rsidRPr="0019251E" w:rsidDel="007A59A3" w:rsidRDefault="003F54B6" w:rsidP="0019251E">
      <w:pPr>
        <w:widowControl w:val="0"/>
        <w:autoSpaceDE w:val="0"/>
        <w:autoSpaceDN w:val="0"/>
        <w:spacing w:after="0" w:line="360" w:lineRule="auto"/>
        <w:rPr>
          <w:del w:id="67" w:author="Chris Bradford" w:date="2020-08-07T13:07:00Z"/>
          <w:rFonts w:ascii="Arial" w:eastAsia="Arial" w:hAnsi="Arial" w:cs="Arial"/>
          <w:sz w:val="24"/>
          <w:szCs w:val="24"/>
          <w:lang w:bidi="en-US"/>
        </w:rPr>
      </w:pPr>
      <w:del w:id="68" w:author="Chris Bradford" w:date="2020-08-07T13:07:00Z">
        <w:r w:rsidRPr="0019251E" w:rsidDel="007A59A3">
          <w:rPr>
            <w:rFonts w:ascii="Arial" w:eastAsia="Arial" w:hAnsi="Arial" w:cs="Arial"/>
            <w:sz w:val="24"/>
            <w:szCs w:val="24"/>
            <w:lang w:bidi="en-US"/>
          </w:rPr>
          <w:delText>Debit:</w:delText>
        </w:r>
      </w:del>
    </w:p>
    <w:p w:rsidR="0019251E" w:rsidDel="007A59A3" w:rsidRDefault="003F54B6" w:rsidP="0019251E">
      <w:pPr>
        <w:widowControl w:val="0"/>
        <w:autoSpaceDE w:val="0"/>
        <w:autoSpaceDN w:val="0"/>
        <w:spacing w:after="0" w:line="360" w:lineRule="auto"/>
        <w:ind w:left="720" w:right="360" w:hanging="721"/>
        <w:rPr>
          <w:del w:id="69" w:author="Chris Bradford" w:date="2020-08-07T13:07:00Z"/>
          <w:rFonts w:ascii="Arial" w:eastAsia="Arial" w:hAnsi="Arial" w:cs="Arial"/>
          <w:sz w:val="24"/>
          <w:szCs w:val="24"/>
          <w:lang w:bidi="en-US"/>
        </w:rPr>
      </w:pPr>
      <w:del w:id="70" w:author="Chris Bradford" w:date="2020-08-07T13:07:00Z">
        <w:r w:rsidRPr="0019251E" w:rsidDel="007A59A3">
          <w:rPr>
            <w:rFonts w:ascii="Arial" w:eastAsia="Arial" w:hAnsi="Arial" w:cs="Arial"/>
            <w:sz w:val="24"/>
            <w:szCs w:val="24"/>
            <w:lang w:bidi="en-US"/>
          </w:rPr>
          <w:delText>2920 Amount to be Provi</w:delText>
        </w:r>
        <w:r w:rsidR="0019251E" w:rsidDel="007A59A3">
          <w:rPr>
            <w:rFonts w:ascii="Arial" w:eastAsia="Arial" w:hAnsi="Arial" w:cs="Arial"/>
            <w:sz w:val="24"/>
            <w:szCs w:val="24"/>
            <w:lang w:bidi="en-US"/>
          </w:rPr>
          <w:delText>ded for Other Long-Term Debt c/</w:delText>
        </w:r>
      </w:del>
    </w:p>
    <w:p w:rsidR="003F54B6" w:rsidRPr="0019251E" w:rsidDel="007A59A3" w:rsidRDefault="003F54B6" w:rsidP="0019251E">
      <w:pPr>
        <w:widowControl w:val="0"/>
        <w:autoSpaceDE w:val="0"/>
        <w:autoSpaceDN w:val="0"/>
        <w:spacing w:after="0" w:line="360" w:lineRule="auto"/>
        <w:ind w:left="720" w:right="4269"/>
        <w:rPr>
          <w:del w:id="71" w:author="Chris Bradford" w:date="2020-08-07T13:07:00Z"/>
          <w:rFonts w:ascii="Arial" w:eastAsia="Arial" w:hAnsi="Arial" w:cs="Arial"/>
          <w:sz w:val="24"/>
          <w:szCs w:val="24"/>
          <w:lang w:bidi="en-US"/>
        </w:rPr>
      </w:pPr>
      <w:del w:id="72" w:author="Chris Bradford" w:date="2020-08-07T13:07:00Z">
        <w:r w:rsidRPr="0019251E" w:rsidDel="007A59A3">
          <w:rPr>
            <w:rFonts w:ascii="Arial" w:eastAsia="Arial" w:hAnsi="Arial" w:cs="Arial"/>
            <w:sz w:val="24"/>
            <w:szCs w:val="24"/>
            <w:lang w:bidi="en-US"/>
          </w:rPr>
          <w:delText>Credit:</w:delText>
        </w:r>
      </w:del>
    </w:p>
    <w:p w:rsidR="0019251E" w:rsidDel="007A59A3" w:rsidRDefault="003F54B6" w:rsidP="0019251E">
      <w:pPr>
        <w:widowControl w:val="0"/>
        <w:autoSpaceDE w:val="0"/>
        <w:autoSpaceDN w:val="0"/>
        <w:spacing w:after="0" w:line="360" w:lineRule="auto"/>
        <w:ind w:left="720" w:right="3060"/>
        <w:rPr>
          <w:del w:id="73" w:author="Chris Bradford" w:date="2020-08-07T13:07:00Z"/>
          <w:rFonts w:ascii="Arial" w:eastAsia="Arial" w:hAnsi="Arial" w:cs="Arial"/>
          <w:sz w:val="24"/>
          <w:szCs w:val="24"/>
          <w:lang w:bidi="en-US"/>
        </w:rPr>
      </w:pPr>
      <w:del w:id="74" w:author="Chris Bradford" w:date="2020-08-07T13:07:00Z">
        <w:r w:rsidRPr="0019251E" w:rsidDel="007A59A3">
          <w:rPr>
            <w:rFonts w:ascii="Arial" w:eastAsia="Arial" w:hAnsi="Arial" w:cs="Arial"/>
            <w:sz w:val="24"/>
            <w:szCs w:val="24"/>
            <w:lang w:bidi="en-US"/>
          </w:rPr>
          <w:delText>4210 I</w:delText>
        </w:r>
        <w:r w:rsidR="0019251E" w:rsidDel="007A59A3">
          <w:rPr>
            <w:rFonts w:ascii="Arial" w:eastAsia="Arial" w:hAnsi="Arial" w:cs="Arial"/>
            <w:sz w:val="24"/>
            <w:szCs w:val="24"/>
            <w:lang w:bidi="en-US"/>
          </w:rPr>
          <w:delText>nstallment Contracts Payable c/</w:delText>
        </w:r>
      </w:del>
    </w:p>
    <w:p w:rsidR="003F54B6" w:rsidRPr="0019251E" w:rsidDel="007A59A3" w:rsidRDefault="003F54B6" w:rsidP="0019251E">
      <w:pPr>
        <w:widowControl w:val="0"/>
        <w:autoSpaceDE w:val="0"/>
        <w:autoSpaceDN w:val="0"/>
        <w:spacing w:after="0" w:line="360" w:lineRule="auto"/>
        <w:ind w:left="720" w:right="2790"/>
        <w:rPr>
          <w:del w:id="75" w:author="Chris Bradford" w:date="2020-08-07T13:07:00Z"/>
          <w:rFonts w:ascii="Arial" w:eastAsia="Arial" w:hAnsi="Arial" w:cs="Arial"/>
          <w:sz w:val="24"/>
          <w:szCs w:val="24"/>
          <w:lang w:bidi="en-US"/>
        </w:rPr>
      </w:pPr>
      <w:del w:id="76" w:author="Chris Bradford" w:date="2020-08-07T13:07:00Z">
        <w:r w:rsidRPr="0019251E" w:rsidDel="007A59A3">
          <w:rPr>
            <w:rFonts w:ascii="Arial" w:eastAsia="Arial" w:hAnsi="Arial" w:cs="Arial"/>
            <w:sz w:val="24"/>
            <w:szCs w:val="24"/>
            <w:lang w:bidi="en-US"/>
          </w:rPr>
          <w:delText>4220 Lease-Purchase Contracts c/</w:delText>
        </w:r>
      </w:del>
    </w:p>
    <w:p w:rsidR="0019251E" w:rsidDel="007A59A3" w:rsidRDefault="003F54B6" w:rsidP="0019251E">
      <w:pPr>
        <w:widowControl w:val="0"/>
        <w:autoSpaceDE w:val="0"/>
        <w:autoSpaceDN w:val="0"/>
        <w:spacing w:before="120" w:after="0" w:line="240" w:lineRule="auto"/>
        <w:ind w:left="360" w:right="415" w:hanging="360"/>
        <w:rPr>
          <w:del w:id="77" w:author="Chris Bradford" w:date="2020-08-07T13:07:00Z"/>
          <w:rFonts w:ascii="Arial" w:eastAsia="Arial" w:hAnsi="Arial" w:cs="Arial"/>
          <w:sz w:val="24"/>
          <w:szCs w:val="24"/>
          <w:lang w:bidi="en-US"/>
        </w:rPr>
      </w:pPr>
      <w:del w:id="78" w:author="Chris Bradford" w:date="2020-08-07T13:07:00Z">
        <w:r w:rsidRPr="0019251E" w:rsidDel="007A59A3">
          <w:rPr>
            <w:rFonts w:ascii="Arial" w:eastAsia="Arial" w:hAnsi="Arial" w:cs="Arial"/>
            <w:sz w:val="24"/>
            <w:szCs w:val="24"/>
            <w:lang w:bidi="en-US"/>
          </w:rPr>
          <w:delText>a/ specific asset type; recorded in appropriate general ledger account above recorded at lesser of fair value or present value of the minimum contract payments.</w:delText>
        </w:r>
      </w:del>
    </w:p>
    <w:p w:rsidR="0019251E" w:rsidDel="007A59A3" w:rsidRDefault="003F54B6" w:rsidP="0019251E">
      <w:pPr>
        <w:widowControl w:val="0"/>
        <w:autoSpaceDE w:val="0"/>
        <w:autoSpaceDN w:val="0"/>
        <w:spacing w:before="120" w:after="0" w:line="240" w:lineRule="auto"/>
        <w:ind w:left="360" w:right="415" w:hanging="360"/>
        <w:rPr>
          <w:del w:id="79" w:author="Chris Bradford" w:date="2020-08-07T13:07:00Z"/>
          <w:rFonts w:ascii="Arial" w:eastAsia="Arial" w:hAnsi="Arial" w:cs="Arial"/>
          <w:sz w:val="24"/>
          <w:szCs w:val="24"/>
          <w:lang w:bidi="en-US"/>
        </w:rPr>
      </w:pPr>
      <w:del w:id="80" w:author="Chris Bradford" w:date="2020-08-07T13:07:00Z">
        <w:r w:rsidRPr="0019251E" w:rsidDel="007A59A3">
          <w:rPr>
            <w:rFonts w:ascii="Arial" w:eastAsia="Arial" w:hAnsi="Arial" w:cs="Arial"/>
            <w:sz w:val="24"/>
            <w:szCs w:val="24"/>
            <w:lang w:bidi="en-US"/>
          </w:rPr>
          <w:delText>b/ offset to Capital Asset Group of Accounts.</w:delText>
        </w:r>
      </w:del>
    </w:p>
    <w:p w:rsidR="001E49B4" w:rsidRPr="0019251E" w:rsidRDefault="003F54B6" w:rsidP="0019251E">
      <w:pPr>
        <w:widowControl w:val="0"/>
        <w:autoSpaceDE w:val="0"/>
        <w:autoSpaceDN w:val="0"/>
        <w:spacing w:before="120" w:after="0" w:line="240" w:lineRule="auto"/>
        <w:ind w:left="360" w:right="415" w:hanging="360"/>
        <w:rPr>
          <w:rFonts w:ascii="Arial" w:eastAsia="Arial" w:hAnsi="Arial" w:cs="Arial"/>
          <w:sz w:val="24"/>
          <w:szCs w:val="24"/>
          <w:lang w:bidi="en-US"/>
        </w:rPr>
      </w:pPr>
      <w:del w:id="81" w:author="Chris Bradford" w:date="2020-08-07T13:07:00Z">
        <w:r w:rsidRPr="0019251E" w:rsidDel="007A59A3">
          <w:rPr>
            <w:rFonts w:ascii="Arial" w:eastAsia="Arial" w:hAnsi="Arial" w:cs="Arial"/>
            <w:sz w:val="24"/>
            <w:szCs w:val="24"/>
            <w:lang w:bidi="en-US"/>
          </w:rPr>
          <w:delText>c/ same amount as "a/" less any amount paid at inception of contract.</w:delText>
        </w:r>
      </w:del>
      <w:ins w:id="82" w:author="Romaso, Martha" w:date="2021-10-27T13:02:00Z">
        <w:r w:rsidR="001847AB" w:rsidRPr="001847AB">
          <w:rPr>
            <w:rFonts w:ascii="Times New Roman" w:hAnsi="Times New Roman" w:cs="Times New Roman"/>
            <w:szCs w:val="24"/>
          </w:rPr>
          <w:t xml:space="preserve"> </w:t>
        </w:r>
        <w:r w:rsidR="001847AB">
          <w:rPr>
            <w:rFonts w:ascii="Times New Roman" w:hAnsi="Times New Roman" w:cs="Times New Roman"/>
            <w:noProof/>
            <w:szCs w:val="24"/>
          </w:rPr>
          <mc:AlternateContent>
            <mc:Choice Requires="wps">
              <w:drawing>
                <wp:anchor distT="45720" distB="45720" distL="114300" distR="114300" simplePos="0" relativeHeight="251658240" behindDoc="1" locked="0" layoutInCell="1" allowOverlap="1">
                  <wp:simplePos x="0" y="0"/>
                  <wp:positionH relativeFrom="margin">
                    <wp:posOffset>5471795</wp:posOffset>
                  </wp:positionH>
                  <wp:positionV relativeFrom="paragraph">
                    <wp:posOffset>5560060</wp:posOffset>
                  </wp:positionV>
                  <wp:extent cx="1014730" cy="33845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337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847AB" w:rsidRDefault="001847AB" w:rsidP="001847AB">
                              <w:pPr>
                                <w:pStyle w:val="NoSpacing"/>
                                <w:rPr>
                                  <w:rFonts w:ascii="Ink Free" w:hAnsi="Ink Free"/>
                                  <w:b/>
                                  <w:sz w:val="16"/>
                                  <w:szCs w:val="16"/>
                                </w:rPr>
                              </w:pPr>
                              <w:r>
                                <w:rPr>
                                  <w:rFonts w:ascii="Ink Free" w:hAnsi="Ink Free"/>
                                  <w:b/>
                                  <w:sz w:val="16"/>
                                  <w:szCs w:val="16"/>
                                </w:rPr>
                                <w:t>MR 10/27/21</w:t>
                              </w:r>
                            </w:p>
                            <w:p w:rsidR="00EE63F1" w:rsidRPr="00380A2F" w:rsidRDefault="00EE63F1" w:rsidP="00EE63F1">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rsidR="001847AB" w:rsidRDefault="001847AB" w:rsidP="00EE63F1">
                              <w:pPr>
                                <w:pStyle w:val="NoSpacing"/>
                                <w:rPr>
                                  <w:rFonts w:ascii="Ink Free" w:hAnsi="Ink Free"/>
                                  <w:b/>
                                  <w:sz w:val="16"/>
                                  <w:szCs w:val="16"/>
                                </w:rPr>
                              </w:pPr>
                              <w:bookmarkStart w:id="83" w:name="_GoBack"/>
                              <w:bookmarkEnd w:id="8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30.85pt;margin-top:437.8pt;width:79.9pt;height:26.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X+MgwIAAA8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" stroked="f">
                  <v:textbox>
                    <w:txbxContent>
                      <w:p w:rsidR="001847AB" w:rsidRDefault="001847AB" w:rsidP="001847AB">
                        <w:pPr>
                          <w:pStyle w:val="NoSpacing"/>
                          <w:rPr>
                            <w:rFonts w:ascii="Ink Free" w:hAnsi="Ink Free"/>
                            <w:b/>
                            <w:sz w:val="16"/>
                            <w:szCs w:val="16"/>
                          </w:rPr>
                        </w:pPr>
                        <w:r>
                          <w:rPr>
                            <w:rFonts w:ascii="Ink Free" w:hAnsi="Ink Free"/>
                            <w:b/>
                            <w:sz w:val="16"/>
                            <w:szCs w:val="16"/>
                          </w:rPr>
                          <w:t>MR 10/27/21</w:t>
                        </w:r>
                      </w:p>
                      <w:p w:rsidR="00EE63F1" w:rsidRPr="00380A2F" w:rsidRDefault="00EE63F1" w:rsidP="00EE63F1">
                        <w:pPr>
                          <w:pStyle w:val="NoSpacing"/>
                          <w:rPr>
                            <w:rFonts w:ascii="Ink Free" w:hAnsi="Ink Free"/>
                            <w:sz w:val="16"/>
                            <w:szCs w:val="16"/>
                          </w:rPr>
                        </w:pPr>
                        <w:r w:rsidRPr="00380A2F">
                          <w:rPr>
                            <w:rFonts w:ascii="Ink Free" w:hAnsi="Ink Free"/>
                            <w:sz w:val="16"/>
                            <w:szCs w:val="16"/>
                          </w:rPr>
                          <w:t xml:space="preserve">BS    </w:t>
                        </w:r>
                        <w:r>
                          <w:rPr>
                            <w:rFonts w:ascii="Ink Free" w:hAnsi="Ink Free"/>
                            <w:sz w:val="16"/>
                            <w:szCs w:val="16"/>
                          </w:rPr>
                          <w:t>12/8/2021</w:t>
                        </w:r>
                      </w:p>
                      <w:p w:rsidR="001847AB" w:rsidRDefault="001847AB" w:rsidP="00EE63F1">
                        <w:pPr>
                          <w:pStyle w:val="NoSpacing"/>
                          <w:rPr>
                            <w:rFonts w:ascii="Ink Free" w:hAnsi="Ink Free"/>
                            <w:b/>
                            <w:sz w:val="16"/>
                            <w:szCs w:val="16"/>
                          </w:rPr>
                        </w:pPr>
                        <w:bookmarkStart w:id="84" w:name="_GoBack"/>
                        <w:bookmarkEnd w:id="84"/>
                      </w:p>
                    </w:txbxContent>
                  </v:textbox>
                  <w10:wrap anchorx="margin"/>
                </v:shape>
              </w:pict>
            </mc:Fallback>
          </mc:AlternateContent>
        </w:r>
      </w:ins>
    </w:p>
    <w:sectPr w:rsidR="001E49B4" w:rsidRPr="0019251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7EB0" w:rsidRDefault="001B7EB0" w:rsidP="003F54B6">
      <w:pPr>
        <w:spacing w:after="0" w:line="240" w:lineRule="auto"/>
      </w:pPr>
      <w:r>
        <w:separator/>
      </w:r>
    </w:p>
  </w:endnote>
  <w:endnote w:type="continuationSeparator" w:id="0">
    <w:p w:rsidR="001B7EB0" w:rsidRDefault="001B7EB0" w:rsidP="003F5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7EB0" w:rsidRDefault="001B7EB0" w:rsidP="003F54B6">
      <w:pPr>
        <w:spacing w:after="0" w:line="240" w:lineRule="auto"/>
      </w:pPr>
      <w:r>
        <w:separator/>
      </w:r>
    </w:p>
  </w:footnote>
  <w:footnote w:type="continuationSeparator" w:id="0">
    <w:p w:rsidR="001B7EB0" w:rsidRDefault="001B7EB0" w:rsidP="003F5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4B6" w:rsidRPr="0019251E" w:rsidRDefault="003F54B6" w:rsidP="0019251E">
    <w:pPr>
      <w:pStyle w:val="Header"/>
      <w:jc w:val="center"/>
      <w:rPr>
        <w:rFonts w:ascii="Arial" w:hAnsi="Arial" w:cs="Arial"/>
        <w:b/>
        <w:sz w:val="24"/>
      </w:rPr>
    </w:pPr>
    <w:r w:rsidRPr="0019251E">
      <w:rPr>
        <w:rFonts w:ascii="Arial" w:hAnsi="Arial" w:cs="Arial"/>
        <w:b/>
        <w:sz w:val="24"/>
      </w:rPr>
      <w:t>SAM – STANDARD ENTRIES</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Bradford, Christopher">
    <w15:presenceInfo w15:providerId="None" w15:userId="Bradford, Christopher"/>
  </w15:person>
  <w15:person w15:author="Romaso, Martha">
    <w15:presenceInfo w15:providerId="AD" w15:userId="S-1-5-21-2018394313-652884422-1811762917-19563"/>
  </w15:person>
  <w15:person w15:author="Nguyen, Hoa [2]">
    <w15:presenceInfo w15:providerId="AD" w15:userId="S-1-5-21-2018394313-652884422-1811762917-18979"/>
  </w15:person>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TM1NDcztzQzszRX0lEKTi0uzszPAykwqgUA2I946iwAAAA="/>
  </w:docVars>
  <w:rsids>
    <w:rsidRoot w:val="003F54B6"/>
    <w:rsid w:val="001847AB"/>
    <w:rsid w:val="0019251E"/>
    <w:rsid w:val="001B7EB0"/>
    <w:rsid w:val="001E49B4"/>
    <w:rsid w:val="00262831"/>
    <w:rsid w:val="003F54B6"/>
    <w:rsid w:val="004E16E0"/>
    <w:rsid w:val="007A59A3"/>
    <w:rsid w:val="00853B1D"/>
    <w:rsid w:val="008627AB"/>
    <w:rsid w:val="00904A9F"/>
    <w:rsid w:val="009B7FF2"/>
    <w:rsid w:val="009D28DC"/>
    <w:rsid w:val="00AF2F39"/>
    <w:rsid w:val="00C82A78"/>
    <w:rsid w:val="00D104DC"/>
    <w:rsid w:val="00D70F4D"/>
    <w:rsid w:val="00E9237C"/>
    <w:rsid w:val="00EE63F1"/>
    <w:rsid w:val="00F85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476598-9756-4AB9-B8FF-BA35A2170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4B6"/>
  </w:style>
  <w:style w:type="paragraph" w:styleId="Footer">
    <w:name w:val="footer"/>
    <w:basedOn w:val="Normal"/>
    <w:link w:val="FooterChar"/>
    <w:uiPriority w:val="99"/>
    <w:unhideWhenUsed/>
    <w:rsid w:val="003F5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4B6"/>
  </w:style>
  <w:style w:type="paragraph" w:styleId="NoSpacing">
    <w:name w:val="No Spacing"/>
    <w:uiPriority w:val="1"/>
    <w:qFormat/>
    <w:rsid w:val="001847AB"/>
    <w:pPr>
      <w:spacing w:after="0" w:line="240" w:lineRule="auto"/>
    </w:pPr>
    <w:rPr>
      <w:rFonts w:ascii="Arial" w:hAnsi="Arial"/>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01</Words>
  <Characters>172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Smith, Brandon</cp:lastModifiedBy>
  <cp:revision>11</cp:revision>
  <dcterms:created xsi:type="dcterms:W3CDTF">2021-01-15T20:14:00Z</dcterms:created>
  <dcterms:modified xsi:type="dcterms:W3CDTF">2021-12-09T00:49:00Z</dcterms:modified>
</cp:coreProperties>
</file>